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180A" w:rsidRPr="00BC3758" w:rsidRDefault="004B5403" w:rsidP="005C4C79">
      <w:pPr>
        <w:pStyle w:val="Default"/>
        <w:rPr>
          <w:sz w:val="22"/>
          <w:szCs w:val="22"/>
        </w:rPr>
      </w:pPr>
      <w:r w:rsidRPr="00BC3758">
        <w:rPr>
          <w:b/>
          <w:bCs/>
          <w:sz w:val="22"/>
          <w:szCs w:val="22"/>
        </w:rPr>
        <w:t xml:space="preserve">MSc. </w:t>
      </w:r>
      <w:r w:rsidR="00DF180A" w:rsidRPr="00BC3758">
        <w:rPr>
          <w:b/>
          <w:bCs/>
          <w:sz w:val="22"/>
          <w:szCs w:val="22"/>
        </w:rPr>
        <w:t>Thesis Project Name</w:t>
      </w:r>
      <w:r w:rsidR="000D138F">
        <w:rPr>
          <w:b/>
          <w:bCs/>
          <w:sz w:val="22"/>
          <w:szCs w:val="22"/>
        </w:rPr>
        <w:t>/ Presentation Title</w:t>
      </w:r>
      <w:r w:rsidR="00DF180A" w:rsidRPr="00BC3758">
        <w:rPr>
          <w:b/>
          <w:bCs/>
          <w:sz w:val="22"/>
          <w:szCs w:val="22"/>
        </w:rPr>
        <w:t xml:space="preserve">: </w:t>
      </w:r>
      <w:r w:rsidR="00DF180A" w:rsidRPr="00BC3758">
        <w:rPr>
          <w:sz w:val="22"/>
          <w:szCs w:val="22"/>
        </w:rPr>
        <w:t xml:space="preserve">Investigating </w:t>
      </w:r>
      <w:r w:rsidR="000F661C">
        <w:rPr>
          <w:sz w:val="22"/>
          <w:szCs w:val="22"/>
        </w:rPr>
        <w:t>F</w:t>
      </w:r>
      <w:r w:rsidR="00DF180A" w:rsidRPr="00BC3758">
        <w:rPr>
          <w:sz w:val="22"/>
          <w:szCs w:val="22"/>
        </w:rPr>
        <w:t>lexib</w:t>
      </w:r>
      <w:r w:rsidR="000F661C">
        <w:rPr>
          <w:sz w:val="22"/>
          <w:szCs w:val="22"/>
        </w:rPr>
        <w:t xml:space="preserve">ilities Provided by </w:t>
      </w:r>
      <w:r w:rsidR="00DF180A" w:rsidRPr="00BC3758">
        <w:rPr>
          <w:sz w:val="22"/>
          <w:szCs w:val="22"/>
        </w:rPr>
        <w:t xml:space="preserve">Modelling of Power-to-X Converters Considering Grid Support Strategies </w:t>
      </w:r>
    </w:p>
    <w:p w:rsidR="00DF180A" w:rsidRPr="00BC3758" w:rsidRDefault="00DF180A" w:rsidP="00DF180A">
      <w:pPr>
        <w:pStyle w:val="Default"/>
        <w:rPr>
          <w:sz w:val="22"/>
          <w:szCs w:val="22"/>
        </w:rPr>
      </w:pPr>
    </w:p>
    <w:p w:rsidR="004B5403" w:rsidRPr="00BC3758" w:rsidRDefault="004B5403" w:rsidP="00DF180A">
      <w:pPr>
        <w:jc w:val="both"/>
        <w:rPr>
          <w:rFonts w:ascii="Times New Roman" w:hAnsi="Times New Roman" w:cs="Times New Roman"/>
          <w:b/>
        </w:rPr>
      </w:pPr>
      <w:r w:rsidRPr="00BC3758">
        <w:rPr>
          <w:rFonts w:ascii="Times New Roman" w:hAnsi="Times New Roman" w:cs="Times New Roman"/>
          <w:b/>
        </w:rPr>
        <w:t>Abstract:</w:t>
      </w:r>
    </w:p>
    <w:p w:rsidR="00911690" w:rsidRPr="00BC3758" w:rsidRDefault="00260AA2" w:rsidP="00BC3758">
      <w:pPr>
        <w:jc w:val="both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2868165D">
            <wp:extent cx="7505065" cy="4145915"/>
            <wp:effectExtent l="0" t="0" r="635" b="698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065" cy="414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sectPr w:rsidR="00911690" w:rsidRPr="00BC37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NDQ1MbKwsDA3MDZV0lEKTi0uzszPAykwqQUAWQFN5iwAAAA="/>
  </w:docVars>
  <w:rsids>
    <w:rsidRoot w:val="006F421E"/>
    <w:rsid w:val="000D138F"/>
    <w:rsid w:val="000F661C"/>
    <w:rsid w:val="00260AA2"/>
    <w:rsid w:val="00375C4C"/>
    <w:rsid w:val="004B5403"/>
    <w:rsid w:val="004C0D85"/>
    <w:rsid w:val="005C4C79"/>
    <w:rsid w:val="006F421E"/>
    <w:rsid w:val="00831138"/>
    <w:rsid w:val="00910AD9"/>
    <w:rsid w:val="00911690"/>
    <w:rsid w:val="009A0086"/>
    <w:rsid w:val="009D2C6A"/>
    <w:rsid w:val="00A73792"/>
    <w:rsid w:val="00BA74CC"/>
    <w:rsid w:val="00BC3758"/>
    <w:rsid w:val="00CD2C37"/>
    <w:rsid w:val="00CF6432"/>
    <w:rsid w:val="00D02092"/>
    <w:rsid w:val="00D421AD"/>
    <w:rsid w:val="00D82CF8"/>
    <w:rsid w:val="00DA3057"/>
    <w:rsid w:val="00DF180A"/>
    <w:rsid w:val="00E7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F18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60A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60AA2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Default">
    <w:name w:val="Default"/>
    <w:rsid w:val="00DF18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60A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60AA2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13</cp:revision>
  <cp:lastPrinted>2020-02-03T16:47:00Z</cp:lastPrinted>
  <dcterms:created xsi:type="dcterms:W3CDTF">2020-02-02T10:05:00Z</dcterms:created>
  <dcterms:modified xsi:type="dcterms:W3CDTF">2020-06-08T12:03:00Z</dcterms:modified>
</cp:coreProperties>
</file>